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8FEBC" w14:textId="77777777" w:rsidR="0022374B" w:rsidRPr="00344517" w:rsidRDefault="0022374B" w:rsidP="003445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Tujuan</w:t>
      </w:r>
    </w:p>
    <w:p w14:paraId="4F71720D" w14:textId="77777777" w:rsidR="0022374B" w:rsidRDefault="0022374B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Prosedur ini disusun sebagai pedoman standar</w:t>
      </w:r>
      <w:r w:rsidR="00403F0D">
        <w:rPr>
          <w:rFonts w:ascii="Arial" w:hAnsi="Arial" w:cs="Arial"/>
          <w:sz w:val="24"/>
          <w:szCs w:val="24"/>
        </w:rPr>
        <w:t xml:space="preserve"> bagi mahasiswa program studi Magister Teknik F</w:t>
      </w:r>
      <w:r w:rsidRPr="00344517">
        <w:rPr>
          <w:rFonts w:ascii="Arial" w:hAnsi="Arial" w:cs="Arial"/>
          <w:sz w:val="24"/>
          <w:szCs w:val="24"/>
        </w:rPr>
        <w:t xml:space="preserve">isika </w:t>
      </w:r>
      <w:r w:rsidR="00403F0D">
        <w:rPr>
          <w:rFonts w:ascii="Arial" w:hAnsi="Arial" w:cs="Arial"/>
          <w:sz w:val="24"/>
          <w:szCs w:val="24"/>
        </w:rPr>
        <w:t>FT</w:t>
      </w:r>
      <w:r w:rsidRPr="00344517">
        <w:rPr>
          <w:rFonts w:ascii="Arial" w:hAnsi="Arial" w:cs="Arial"/>
          <w:sz w:val="24"/>
          <w:szCs w:val="24"/>
        </w:rPr>
        <w:t xml:space="preserve"> UGM dalam mengikuti wisuda</w:t>
      </w:r>
      <w:r w:rsidR="00344517">
        <w:rPr>
          <w:rFonts w:ascii="Arial" w:hAnsi="Arial" w:cs="Arial"/>
          <w:sz w:val="24"/>
          <w:szCs w:val="24"/>
        </w:rPr>
        <w:t>.</w:t>
      </w:r>
    </w:p>
    <w:p w14:paraId="4E312B06" w14:textId="77777777" w:rsidR="00344517" w:rsidRPr="00344517" w:rsidRDefault="00344517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F4C57E6" w14:textId="77777777" w:rsidR="0022374B" w:rsidRPr="00344517" w:rsidRDefault="0022374B" w:rsidP="003445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Ruang </w:t>
      </w:r>
      <w:r w:rsidR="00344517" w:rsidRPr="00344517">
        <w:rPr>
          <w:rFonts w:ascii="Arial" w:hAnsi="Arial" w:cs="Arial"/>
          <w:sz w:val="24"/>
          <w:szCs w:val="24"/>
        </w:rPr>
        <w:t>Lingkup</w:t>
      </w:r>
    </w:p>
    <w:p w14:paraId="3ED500C6" w14:textId="77777777" w:rsidR="0022374B" w:rsidRDefault="0022374B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Prosedur ini menjelaskan mengenai tahapan dan pedoman terkait dengan pelaksanaan wisuda </w:t>
      </w:r>
      <w:r w:rsidR="00344517">
        <w:rPr>
          <w:rFonts w:ascii="Arial" w:hAnsi="Arial" w:cs="Arial"/>
          <w:sz w:val="24"/>
          <w:szCs w:val="24"/>
        </w:rPr>
        <w:t xml:space="preserve">mahasiswa </w:t>
      </w:r>
      <w:r w:rsidR="00403F0D">
        <w:rPr>
          <w:rFonts w:ascii="Arial" w:hAnsi="Arial" w:cs="Arial"/>
          <w:sz w:val="24"/>
          <w:szCs w:val="24"/>
        </w:rPr>
        <w:t>program studi Magister T</w:t>
      </w:r>
      <w:r w:rsidR="00344517">
        <w:rPr>
          <w:rFonts w:ascii="Arial" w:hAnsi="Arial" w:cs="Arial"/>
          <w:sz w:val="24"/>
          <w:szCs w:val="24"/>
        </w:rPr>
        <w:t>ekn</w:t>
      </w:r>
      <w:r w:rsidR="00403F0D">
        <w:rPr>
          <w:rFonts w:ascii="Arial" w:hAnsi="Arial" w:cs="Arial"/>
          <w:sz w:val="24"/>
          <w:szCs w:val="24"/>
        </w:rPr>
        <w:t>ik F</w:t>
      </w:r>
      <w:r w:rsidRPr="00344517">
        <w:rPr>
          <w:rFonts w:ascii="Arial" w:hAnsi="Arial" w:cs="Arial"/>
          <w:sz w:val="24"/>
          <w:szCs w:val="24"/>
        </w:rPr>
        <w:t xml:space="preserve">isika </w:t>
      </w:r>
      <w:r w:rsidR="00403F0D">
        <w:rPr>
          <w:rFonts w:ascii="Arial" w:hAnsi="Arial" w:cs="Arial"/>
          <w:sz w:val="24"/>
          <w:szCs w:val="24"/>
        </w:rPr>
        <w:t>FT</w:t>
      </w:r>
      <w:r w:rsidRPr="00344517">
        <w:rPr>
          <w:rFonts w:ascii="Arial" w:hAnsi="Arial" w:cs="Arial"/>
          <w:sz w:val="24"/>
          <w:szCs w:val="24"/>
        </w:rPr>
        <w:t xml:space="preserve"> UGM mulai dari pengajuan, persyaratan yang harus disiapkan sampai pada pelaksanaan wisuda dan pengembalian toga</w:t>
      </w:r>
      <w:r w:rsidR="00344517">
        <w:rPr>
          <w:rFonts w:ascii="Arial" w:hAnsi="Arial" w:cs="Arial"/>
          <w:sz w:val="24"/>
          <w:szCs w:val="24"/>
        </w:rPr>
        <w:t>.</w:t>
      </w:r>
    </w:p>
    <w:p w14:paraId="0C8B8D31" w14:textId="77777777" w:rsidR="00344517" w:rsidRPr="00344517" w:rsidRDefault="00344517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0B43B6F" w14:textId="77777777" w:rsidR="0022374B" w:rsidRPr="00344517" w:rsidRDefault="0022374B" w:rsidP="003445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Tanggungjawab </w:t>
      </w:r>
      <w:r w:rsidR="00403F0D">
        <w:rPr>
          <w:rFonts w:ascii="Arial" w:hAnsi="Arial" w:cs="Arial"/>
          <w:sz w:val="24"/>
          <w:szCs w:val="24"/>
        </w:rPr>
        <w:t>d</w:t>
      </w:r>
      <w:r w:rsidR="00344517" w:rsidRPr="00344517">
        <w:rPr>
          <w:rFonts w:ascii="Arial" w:hAnsi="Arial" w:cs="Arial"/>
          <w:sz w:val="24"/>
          <w:szCs w:val="24"/>
        </w:rPr>
        <w:t>an Wewenang</w:t>
      </w:r>
    </w:p>
    <w:p w14:paraId="7D58F8B9" w14:textId="77777777" w:rsidR="0022374B" w:rsidRDefault="00403F0D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gelola program studi Magister Teknik F</w:t>
      </w:r>
      <w:r w:rsidR="0022374B" w:rsidRPr="00344517">
        <w:rPr>
          <w:rFonts w:ascii="Arial" w:hAnsi="Arial" w:cs="Arial"/>
          <w:sz w:val="24"/>
          <w:szCs w:val="24"/>
        </w:rPr>
        <w:t>isika FT UGM bertanggungjawab dalam memverifikasi persyaratan wisuda yang harus dipenuhi dibantu oleh tenaga administrasi dibagian akademik</w:t>
      </w:r>
      <w:r>
        <w:rPr>
          <w:rFonts w:ascii="Arial" w:hAnsi="Arial" w:cs="Arial"/>
          <w:sz w:val="24"/>
          <w:szCs w:val="24"/>
        </w:rPr>
        <w:t>.</w:t>
      </w:r>
    </w:p>
    <w:p w14:paraId="594AC485" w14:textId="77777777" w:rsidR="00344517" w:rsidRPr="00344517" w:rsidRDefault="00344517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4621123" w14:textId="77777777" w:rsidR="0022374B" w:rsidRPr="00344517" w:rsidRDefault="00344517" w:rsidP="003445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ncian </w:t>
      </w:r>
      <w:r w:rsidRPr="00344517">
        <w:rPr>
          <w:rFonts w:ascii="Arial" w:hAnsi="Arial" w:cs="Arial"/>
          <w:sz w:val="24"/>
          <w:szCs w:val="24"/>
        </w:rPr>
        <w:t>Prosedur</w:t>
      </w:r>
    </w:p>
    <w:p w14:paraId="613837FD" w14:textId="77777777" w:rsidR="0022374B" w:rsidRPr="00344517" w:rsidRDefault="0022374B" w:rsidP="00344517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Mahasiswa menyerahkan buku tesis sebanyak 4 buah dan naskah publikasi sebanyak 3 buah.</w:t>
      </w:r>
    </w:p>
    <w:p w14:paraId="44C8E1AA" w14:textId="77777777" w:rsidR="0022374B" w:rsidRPr="00344517" w:rsidRDefault="0022374B" w:rsidP="00344517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Mahasiswa membayar biaya wisuda di bank BNI cabang UGM</w:t>
      </w:r>
    </w:p>
    <w:p w14:paraId="69862127" w14:textId="77777777" w:rsidR="0022374B" w:rsidRPr="00344517" w:rsidRDefault="0022374B" w:rsidP="00344517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Mahasiswa mengambil sy</w:t>
      </w:r>
      <w:r w:rsidR="00403F0D">
        <w:rPr>
          <w:rFonts w:ascii="Arial" w:hAnsi="Arial" w:cs="Arial"/>
          <w:sz w:val="24"/>
          <w:szCs w:val="24"/>
        </w:rPr>
        <w:t>arat syarat wisuda di sekretariaat Magister</w:t>
      </w:r>
      <w:r w:rsidRPr="00344517">
        <w:rPr>
          <w:rFonts w:ascii="Arial" w:hAnsi="Arial" w:cs="Arial"/>
          <w:sz w:val="24"/>
          <w:szCs w:val="24"/>
        </w:rPr>
        <w:t xml:space="preserve"> dan melengkapinya sbb:</w:t>
      </w:r>
    </w:p>
    <w:tbl>
      <w:tblPr>
        <w:tblStyle w:val="TableGrid"/>
        <w:tblW w:w="0" w:type="auto"/>
        <w:tblInd w:w="1526" w:type="dxa"/>
        <w:tblLook w:val="04A0" w:firstRow="1" w:lastRow="0" w:firstColumn="1" w:lastColumn="0" w:noHBand="0" w:noVBand="1"/>
      </w:tblPr>
      <w:tblGrid>
        <w:gridCol w:w="570"/>
        <w:gridCol w:w="1403"/>
        <w:gridCol w:w="5517"/>
      </w:tblGrid>
      <w:tr w:rsidR="0022374B" w:rsidRPr="00344517" w14:paraId="23EF70F9" w14:textId="77777777" w:rsidTr="00372B35">
        <w:tc>
          <w:tcPr>
            <w:tcW w:w="576" w:type="dxa"/>
          </w:tcPr>
          <w:p w14:paraId="59B2D2AC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418" w:type="dxa"/>
          </w:tcPr>
          <w:p w14:paraId="3C48F3D7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2 lembar</w:t>
            </w:r>
          </w:p>
          <w:p w14:paraId="55BF5366" w14:textId="77777777" w:rsidR="0022374B" w:rsidRPr="00344517" w:rsidRDefault="0022374B" w:rsidP="00372B35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 xml:space="preserve">Masing </w:t>
            </w:r>
            <w:r w:rsidR="00372B35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660" w:type="dxa"/>
          </w:tcPr>
          <w:p w14:paraId="27EF5728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Pas photo 3x4 hitam putih dan berwarna terbaru, doff</w:t>
            </w:r>
          </w:p>
        </w:tc>
      </w:tr>
      <w:tr w:rsidR="0022374B" w:rsidRPr="00344517" w14:paraId="7D81CC72" w14:textId="77777777" w:rsidTr="00372B35">
        <w:tc>
          <w:tcPr>
            <w:tcW w:w="576" w:type="dxa"/>
          </w:tcPr>
          <w:p w14:paraId="33CDD953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418" w:type="dxa"/>
          </w:tcPr>
          <w:p w14:paraId="7B1708F6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60" w:type="dxa"/>
          </w:tcPr>
          <w:p w14:paraId="3DBFADF8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KTM Asli</w:t>
            </w:r>
          </w:p>
        </w:tc>
      </w:tr>
      <w:tr w:rsidR="0022374B" w:rsidRPr="00344517" w14:paraId="7EF4755D" w14:textId="77777777" w:rsidTr="00372B35">
        <w:tc>
          <w:tcPr>
            <w:tcW w:w="576" w:type="dxa"/>
          </w:tcPr>
          <w:p w14:paraId="778D2AF2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418" w:type="dxa"/>
          </w:tcPr>
          <w:p w14:paraId="7DB577BA" w14:textId="77777777" w:rsidR="0022374B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35BF177A" w14:textId="77777777" w:rsidR="0022374B" w:rsidRPr="00344517" w:rsidRDefault="0022374B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Bukti penyerahan CD (PDF) dari perpustakaan S2</w:t>
            </w:r>
          </w:p>
        </w:tc>
      </w:tr>
      <w:tr w:rsidR="00372B35" w:rsidRPr="00344517" w14:paraId="611F6894" w14:textId="77777777" w:rsidTr="00372B35">
        <w:tc>
          <w:tcPr>
            <w:tcW w:w="576" w:type="dxa"/>
          </w:tcPr>
          <w:p w14:paraId="03476D05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418" w:type="dxa"/>
          </w:tcPr>
          <w:p w14:paraId="662E1296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108BE00F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Bukti pembayaran wisuda warna merah muda</w:t>
            </w:r>
          </w:p>
        </w:tc>
      </w:tr>
      <w:tr w:rsidR="00372B35" w:rsidRPr="00344517" w14:paraId="0CF77ED4" w14:textId="77777777" w:rsidTr="00372B35">
        <w:tc>
          <w:tcPr>
            <w:tcW w:w="576" w:type="dxa"/>
          </w:tcPr>
          <w:p w14:paraId="0CFBDA66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418" w:type="dxa"/>
          </w:tcPr>
          <w:p w14:paraId="34F62C5C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63108CD4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K bebas Pinjam Pustaka UGM Unit II  sekip</w:t>
            </w:r>
          </w:p>
        </w:tc>
      </w:tr>
      <w:tr w:rsidR="00372B35" w:rsidRPr="00344517" w14:paraId="78FA4F1F" w14:textId="77777777" w:rsidTr="00372B35">
        <w:tc>
          <w:tcPr>
            <w:tcW w:w="576" w:type="dxa"/>
          </w:tcPr>
          <w:p w14:paraId="0DC94E61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418" w:type="dxa"/>
          </w:tcPr>
          <w:p w14:paraId="7ED09E06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244B54A0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K bebas pinjam buku perpustakaan S1 fakultas</w:t>
            </w:r>
          </w:p>
        </w:tc>
      </w:tr>
      <w:tr w:rsidR="00372B35" w:rsidRPr="00344517" w14:paraId="32573ACF" w14:textId="77777777" w:rsidTr="00372B35">
        <w:tc>
          <w:tcPr>
            <w:tcW w:w="576" w:type="dxa"/>
          </w:tcPr>
          <w:p w14:paraId="35BA3FAA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1418" w:type="dxa"/>
          </w:tcPr>
          <w:p w14:paraId="452929B6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5731F37F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K bebas pinjam perpustakaan S2 UGM</w:t>
            </w:r>
          </w:p>
        </w:tc>
      </w:tr>
      <w:tr w:rsidR="00372B35" w:rsidRPr="00344517" w14:paraId="00C192A0" w14:textId="77777777" w:rsidTr="00372B35">
        <w:tc>
          <w:tcPr>
            <w:tcW w:w="576" w:type="dxa"/>
          </w:tcPr>
          <w:p w14:paraId="5777F1B6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H</w:t>
            </w:r>
          </w:p>
        </w:tc>
        <w:tc>
          <w:tcPr>
            <w:tcW w:w="1418" w:type="dxa"/>
          </w:tcPr>
          <w:p w14:paraId="2F80BD24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78E4E8BD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K bebas pinjam alat Laboratorium</w:t>
            </w:r>
          </w:p>
        </w:tc>
      </w:tr>
      <w:tr w:rsidR="00372B35" w:rsidRPr="00344517" w14:paraId="51BBA9EC" w14:textId="77777777" w:rsidTr="00372B35">
        <w:tc>
          <w:tcPr>
            <w:tcW w:w="576" w:type="dxa"/>
          </w:tcPr>
          <w:p w14:paraId="1D22B043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</w:p>
        </w:tc>
        <w:tc>
          <w:tcPr>
            <w:tcW w:w="1418" w:type="dxa"/>
          </w:tcPr>
          <w:p w14:paraId="56D0AD4B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lembar</w:t>
            </w:r>
          </w:p>
        </w:tc>
        <w:tc>
          <w:tcPr>
            <w:tcW w:w="5660" w:type="dxa"/>
          </w:tcPr>
          <w:p w14:paraId="1E94E902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data penulisan Ijazah S2 ( semua berpasfoto hitam putih, dof, + 1 lembar Ijazah S1)</w:t>
            </w:r>
          </w:p>
        </w:tc>
      </w:tr>
      <w:tr w:rsidR="00372B35" w:rsidRPr="00344517" w14:paraId="23EB6D33" w14:textId="77777777" w:rsidTr="00372B35">
        <w:tc>
          <w:tcPr>
            <w:tcW w:w="576" w:type="dxa"/>
          </w:tcPr>
          <w:p w14:paraId="2772A56B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</w:t>
            </w:r>
          </w:p>
        </w:tc>
        <w:tc>
          <w:tcPr>
            <w:tcW w:w="1418" w:type="dxa"/>
          </w:tcPr>
          <w:p w14:paraId="7440B5D0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lembar</w:t>
            </w:r>
          </w:p>
        </w:tc>
        <w:tc>
          <w:tcPr>
            <w:tcW w:w="5660" w:type="dxa"/>
          </w:tcPr>
          <w:p w14:paraId="718BD263" w14:textId="77777777" w:rsidR="00372B35" w:rsidRPr="00344517" w:rsidRDefault="00372B35" w:rsidP="00344517">
            <w:pPr>
              <w:pStyle w:val="ListParagraph"/>
              <w:spacing w:line="360" w:lineRule="auto"/>
              <w:ind w:left="-3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Transkrip akademik Asli</w:t>
            </w:r>
          </w:p>
          <w:p w14:paraId="1C131A7A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2B35" w:rsidRPr="00344517" w14:paraId="372F4B4B" w14:textId="77777777" w:rsidTr="00372B35">
        <w:tc>
          <w:tcPr>
            <w:tcW w:w="576" w:type="dxa"/>
          </w:tcPr>
          <w:p w14:paraId="19C8FDD2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</w:t>
            </w:r>
          </w:p>
        </w:tc>
        <w:tc>
          <w:tcPr>
            <w:tcW w:w="1418" w:type="dxa"/>
          </w:tcPr>
          <w:p w14:paraId="4EBE0EEB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lembar</w:t>
            </w:r>
          </w:p>
        </w:tc>
        <w:tc>
          <w:tcPr>
            <w:tcW w:w="5660" w:type="dxa"/>
          </w:tcPr>
          <w:p w14:paraId="6C4F3EF6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data wisudawan (semua berpasfoto berwarna, dof)</w:t>
            </w:r>
          </w:p>
        </w:tc>
      </w:tr>
      <w:tr w:rsidR="00372B35" w:rsidRPr="00344517" w14:paraId="4A10138A" w14:textId="77777777" w:rsidTr="00372B35">
        <w:tc>
          <w:tcPr>
            <w:tcW w:w="576" w:type="dxa"/>
          </w:tcPr>
          <w:p w14:paraId="2C6853B0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</w:t>
            </w:r>
          </w:p>
        </w:tc>
        <w:tc>
          <w:tcPr>
            <w:tcW w:w="1418" w:type="dxa"/>
          </w:tcPr>
          <w:p w14:paraId="395F5FCE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lembar</w:t>
            </w:r>
          </w:p>
        </w:tc>
        <w:tc>
          <w:tcPr>
            <w:tcW w:w="5660" w:type="dxa"/>
          </w:tcPr>
          <w:p w14:paraId="1AEB25A6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data wisudawan untuk yudisium</w:t>
            </w:r>
          </w:p>
        </w:tc>
      </w:tr>
      <w:tr w:rsidR="00372B35" w:rsidRPr="00344517" w14:paraId="601A69AB" w14:textId="77777777" w:rsidTr="00372B35">
        <w:tc>
          <w:tcPr>
            <w:tcW w:w="576" w:type="dxa"/>
          </w:tcPr>
          <w:p w14:paraId="65CA84D9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</w:t>
            </w:r>
          </w:p>
        </w:tc>
        <w:tc>
          <w:tcPr>
            <w:tcW w:w="1418" w:type="dxa"/>
          </w:tcPr>
          <w:p w14:paraId="2557725E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26CB4B74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S2 14 (asli)</w:t>
            </w:r>
          </w:p>
        </w:tc>
      </w:tr>
      <w:tr w:rsidR="00372B35" w:rsidRPr="00344517" w14:paraId="27311C32" w14:textId="77777777" w:rsidTr="00372B35">
        <w:tc>
          <w:tcPr>
            <w:tcW w:w="576" w:type="dxa"/>
          </w:tcPr>
          <w:p w14:paraId="7054BEBA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</w:t>
            </w:r>
          </w:p>
        </w:tc>
        <w:tc>
          <w:tcPr>
            <w:tcW w:w="1418" w:type="dxa"/>
          </w:tcPr>
          <w:p w14:paraId="7E25DE34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0DCA5BD1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S2 15 (asli)</w:t>
            </w:r>
          </w:p>
        </w:tc>
      </w:tr>
      <w:tr w:rsidR="00372B35" w:rsidRPr="00344517" w14:paraId="7852E629" w14:textId="77777777" w:rsidTr="00372B35">
        <w:tc>
          <w:tcPr>
            <w:tcW w:w="576" w:type="dxa"/>
          </w:tcPr>
          <w:p w14:paraId="221377A4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</w:t>
            </w:r>
          </w:p>
        </w:tc>
        <w:tc>
          <w:tcPr>
            <w:tcW w:w="1418" w:type="dxa"/>
          </w:tcPr>
          <w:p w14:paraId="5FE1A15F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6DF8AEB2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pendaftaran Anggota KAGAMA (semua pas poto warna, dof)</w:t>
            </w:r>
          </w:p>
        </w:tc>
      </w:tr>
      <w:tr w:rsidR="00372B35" w:rsidRPr="00344517" w14:paraId="653E9644" w14:textId="77777777" w:rsidTr="00372B35">
        <w:tc>
          <w:tcPr>
            <w:tcW w:w="576" w:type="dxa"/>
          </w:tcPr>
          <w:p w14:paraId="1F54AAB5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</w:p>
        </w:tc>
        <w:tc>
          <w:tcPr>
            <w:tcW w:w="1418" w:type="dxa"/>
          </w:tcPr>
          <w:p w14:paraId="0E25A651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556A2C9E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urat keteranga lulus TOEFL PPB (fotocopi)</w:t>
            </w:r>
          </w:p>
        </w:tc>
      </w:tr>
      <w:tr w:rsidR="00372B35" w:rsidRPr="00344517" w14:paraId="40E0AE3A" w14:textId="77777777" w:rsidTr="00372B35">
        <w:tc>
          <w:tcPr>
            <w:tcW w:w="576" w:type="dxa"/>
          </w:tcPr>
          <w:p w14:paraId="2D17ABFC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</w:t>
            </w:r>
          </w:p>
        </w:tc>
        <w:tc>
          <w:tcPr>
            <w:tcW w:w="1418" w:type="dxa"/>
          </w:tcPr>
          <w:p w14:paraId="002DB100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73EC074B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Pengesahan tesis (asli dan fotokopi)</w:t>
            </w:r>
          </w:p>
        </w:tc>
      </w:tr>
      <w:tr w:rsidR="00372B35" w:rsidRPr="00344517" w14:paraId="05003D93" w14:textId="77777777" w:rsidTr="00372B35">
        <w:tc>
          <w:tcPr>
            <w:tcW w:w="576" w:type="dxa"/>
          </w:tcPr>
          <w:p w14:paraId="0688B12E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</w:t>
            </w:r>
          </w:p>
        </w:tc>
        <w:tc>
          <w:tcPr>
            <w:tcW w:w="1418" w:type="dxa"/>
          </w:tcPr>
          <w:p w14:paraId="4501D77A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72B42BC6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Abstrak tesis lepas (lihat contoh formatnya)</w:t>
            </w:r>
          </w:p>
        </w:tc>
      </w:tr>
      <w:tr w:rsidR="00372B35" w:rsidRPr="00344517" w14:paraId="4FF26DD0" w14:textId="77777777" w:rsidTr="00372B35">
        <w:tc>
          <w:tcPr>
            <w:tcW w:w="576" w:type="dxa"/>
          </w:tcPr>
          <w:p w14:paraId="7546E094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</w:p>
        </w:tc>
        <w:tc>
          <w:tcPr>
            <w:tcW w:w="1418" w:type="dxa"/>
          </w:tcPr>
          <w:p w14:paraId="3B22861A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367F627F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Intisari tesis (lihat contoh formatnya)</w:t>
            </w:r>
          </w:p>
        </w:tc>
      </w:tr>
      <w:tr w:rsidR="00372B35" w:rsidRPr="00344517" w14:paraId="7CAE1B0E" w14:textId="77777777" w:rsidTr="00372B35">
        <w:tc>
          <w:tcPr>
            <w:tcW w:w="576" w:type="dxa"/>
          </w:tcPr>
          <w:p w14:paraId="226BAFF0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</w:t>
            </w:r>
          </w:p>
        </w:tc>
        <w:tc>
          <w:tcPr>
            <w:tcW w:w="1418" w:type="dxa"/>
          </w:tcPr>
          <w:p w14:paraId="184948D5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4E7BC129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Naskah publikasi disyahkan pembimbing</w:t>
            </w:r>
          </w:p>
        </w:tc>
      </w:tr>
      <w:tr w:rsidR="00372B35" w:rsidRPr="00344517" w14:paraId="1FC06EC1" w14:textId="77777777" w:rsidTr="00372B35">
        <w:tc>
          <w:tcPr>
            <w:tcW w:w="576" w:type="dxa"/>
          </w:tcPr>
          <w:p w14:paraId="3E50EE22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</w:t>
            </w:r>
          </w:p>
        </w:tc>
        <w:tc>
          <w:tcPr>
            <w:tcW w:w="1418" w:type="dxa"/>
          </w:tcPr>
          <w:p w14:paraId="41CC668B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5986B451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Disket/ CD naskah publikasi</w:t>
            </w:r>
          </w:p>
        </w:tc>
      </w:tr>
      <w:tr w:rsidR="00372B35" w:rsidRPr="00344517" w14:paraId="471D81A2" w14:textId="77777777" w:rsidTr="00372B35">
        <w:tc>
          <w:tcPr>
            <w:tcW w:w="576" w:type="dxa"/>
          </w:tcPr>
          <w:p w14:paraId="3465A819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</w:t>
            </w:r>
          </w:p>
        </w:tc>
        <w:tc>
          <w:tcPr>
            <w:tcW w:w="1418" w:type="dxa"/>
          </w:tcPr>
          <w:p w14:paraId="3AEE9396" w14:textId="77777777" w:rsidR="00372B35" w:rsidRPr="00344517" w:rsidRDefault="00372B35" w:rsidP="002E2ECF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lembar</w:t>
            </w:r>
          </w:p>
        </w:tc>
        <w:tc>
          <w:tcPr>
            <w:tcW w:w="5660" w:type="dxa"/>
          </w:tcPr>
          <w:p w14:paraId="6DA0A66C" w14:textId="77777777" w:rsidR="00372B35" w:rsidRPr="00344517" w:rsidRDefault="00372B35" w:rsidP="00344517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urat keterangan lulus dari DAK</w:t>
            </w:r>
          </w:p>
        </w:tc>
      </w:tr>
    </w:tbl>
    <w:p w14:paraId="5202FC31" w14:textId="77777777" w:rsidR="00D31282" w:rsidRPr="00344517" w:rsidRDefault="00D31282" w:rsidP="00372B35">
      <w:pPr>
        <w:pStyle w:val="ListParagraph"/>
        <w:spacing w:line="360" w:lineRule="auto"/>
        <w:ind w:left="1418"/>
        <w:jc w:val="both"/>
        <w:rPr>
          <w:rFonts w:ascii="Arial" w:hAnsi="Arial" w:cs="Arial"/>
          <w:sz w:val="24"/>
          <w:szCs w:val="24"/>
        </w:rPr>
      </w:pPr>
    </w:p>
    <w:p w14:paraId="5791C38F" w14:textId="77777777" w:rsidR="005B673A" w:rsidRPr="00344517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Syarat syarat wisuda dikumpulkan di </w:t>
      </w:r>
      <w:r w:rsidR="00F12F86">
        <w:rPr>
          <w:rFonts w:ascii="Arial" w:hAnsi="Arial" w:cs="Arial"/>
          <w:sz w:val="24"/>
          <w:szCs w:val="24"/>
        </w:rPr>
        <w:t>Bagian Pengajaran DTNTF</w:t>
      </w:r>
    </w:p>
    <w:p w14:paraId="0E082409" w14:textId="77777777" w:rsidR="005B673A" w:rsidRPr="00344517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Pengelola mengi</w:t>
      </w:r>
      <w:r w:rsidR="00407D59">
        <w:rPr>
          <w:rFonts w:ascii="Arial" w:hAnsi="Arial" w:cs="Arial"/>
          <w:sz w:val="24"/>
          <w:szCs w:val="24"/>
        </w:rPr>
        <w:t>rimkan daftar yudisium ke Unit Pasca</w:t>
      </w:r>
      <w:r w:rsidRPr="00344517">
        <w:rPr>
          <w:rFonts w:ascii="Arial" w:hAnsi="Arial" w:cs="Arial"/>
          <w:sz w:val="24"/>
          <w:szCs w:val="24"/>
        </w:rPr>
        <w:t>sarjana Fakultas Teknik</w:t>
      </w:r>
      <w:r w:rsidR="00403F0D">
        <w:rPr>
          <w:rFonts w:ascii="Arial" w:hAnsi="Arial" w:cs="Arial"/>
          <w:sz w:val="24"/>
          <w:szCs w:val="24"/>
        </w:rPr>
        <w:t>.</w:t>
      </w:r>
    </w:p>
    <w:p w14:paraId="695B3400" w14:textId="77777777" w:rsidR="005B673A" w:rsidRPr="00344517" w:rsidRDefault="00407D59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pat Yudisium di Unit Pasca</w:t>
      </w:r>
      <w:r w:rsidR="005B673A" w:rsidRPr="00344517">
        <w:rPr>
          <w:rFonts w:ascii="Arial" w:hAnsi="Arial" w:cs="Arial"/>
          <w:sz w:val="24"/>
          <w:szCs w:val="24"/>
        </w:rPr>
        <w:t>sarjana FT- UGM</w:t>
      </w:r>
      <w:r w:rsidR="00403F0D">
        <w:rPr>
          <w:rFonts w:ascii="Arial" w:hAnsi="Arial" w:cs="Arial"/>
          <w:sz w:val="24"/>
          <w:szCs w:val="24"/>
        </w:rPr>
        <w:t>.</w:t>
      </w:r>
    </w:p>
    <w:p w14:paraId="6AE6CFD2" w14:textId="77777777" w:rsidR="005B673A" w:rsidRPr="00344517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Syarat syarat wisuda dikumpulkan di FT UGM ditunggu sampai dengan batas waktu sesuai keputusan yudisium fakultas teknik</w:t>
      </w:r>
      <w:r w:rsidR="00403F0D">
        <w:rPr>
          <w:rFonts w:ascii="Arial" w:hAnsi="Arial" w:cs="Arial"/>
          <w:sz w:val="24"/>
          <w:szCs w:val="24"/>
        </w:rPr>
        <w:t>.</w:t>
      </w:r>
    </w:p>
    <w:p w14:paraId="33BF93BD" w14:textId="77777777" w:rsidR="005B673A" w:rsidRPr="00344517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Pelaksana </w:t>
      </w:r>
      <w:r w:rsidR="00694A74">
        <w:rPr>
          <w:rFonts w:ascii="Arial" w:hAnsi="Arial" w:cs="Arial"/>
          <w:sz w:val="24"/>
          <w:szCs w:val="24"/>
        </w:rPr>
        <w:t>Bagian Pengajaran DTNTF</w:t>
      </w:r>
      <w:r w:rsidRPr="00344517">
        <w:rPr>
          <w:rFonts w:ascii="Arial" w:hAnsi="Arial" w:cs="Arial"/>
          <w:sz w:val="24"/>
          <w:szCs w:val="24"/>
        </w:rPr>
        <w:t xml:space="preserve"> mengisikan daftar wisudawan di web DAA.ugm.ac.id</w:t>
      </w:r>
    </w:p>
    <w:p w14:paraId="57939B97" w14:textId="77777777" w:rsidR="005B673A" w:rsidRPr="00344517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Peminjaman toga</w:t>
      </w:r>
    </w:p>
    <w:p w14:paraId="54C4D934" w14:textId="77777777" w:rsidR="005B673A" w:rsidRPr="00344517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lastRenderedPageBreak/>
        <w:t>Pelaksanaan wisuda</w:t>
      </w:r>
    </w:p>
    <w:p w14:paraId="1ECD8891" w14:textId="77777777" w:rsidR="005B673A" w:rsidRDefault="005B673A" w:rsidP="00372B35">
      <w:pPr>
        <w:pStyle w:val="ListParagraph"/>
        <w:numPr>
          <w:ilvl w:val="0"/>
          <w:numId w:val="2"/>
        </w:numPr>
        <w:tabs>
          <w:tab w:val="left" w:pos="1418"/>
        </w:tabs>
        <w:spacing w:line="360" w:lineRule="auto"/>
        <w:ind w:left="1418" w:hanging="698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>Pengembalian toga</w:t>
      </w:r>
    </w:p>
    <w:p w14:paraId="4DFCF300" w14:textId="77777777" w:rsidR="00372B35" w:rsidRPr="00344517" w:rsidRDefault="00372B35" w:rsidP="00372B35">
      <w:pPr>
        <w:pStyle w:val="ListParagraph"/>
        <w:tabs>
          <w:tab w:val="left" w:pos="1418"/>
        </w:tabs>
        <w:spacing w:line="360" w:lineRule="auto"/>
        <w:ind w:left="1418"/>
        <w:jc w:val="both"/>
        <w:rPr>
          <w:rFonts w:ascii="Arial" w:hAnsi="Arial" w:cs="Arial"/>
          <w:sz w:val="24"/>
          <w:szCs w:val="24"/>
        </w:rPr>
      </w:pPr>
    </w:p>
    <w:p w14:paraId="7C03160C" w14:textId="77777777" w:rsidR="005B673A" w:rsidRPr="00344517" w:rsidRDefault="005B673A" w:rsidP="003445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Kriteria </w:t>
      </w:r>
      <w:r w:rsidR="00372B35" w:rsidRPr="00344517">
        <w:rPr>
          <w:rFonts w:ascii="Arial" w:hAnsi="Arial" w:cs="Arial"/>
          <w:sz w:val="24"/>
          <w:szCs w:val="24"/>
        </w:rPr>
        <w:t>Keberhasilan</w:t>
      </w:r>
    </w:p>
    <w:p w14:paraId="1D71BC67" w14:textId="77777777" w:rsidR="005B673A" w:rsidRDefault="005B673A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Semua </w:t>
      </w:r>
      <w:r w:rsidR="00372B35">
        <w:rPr>
          <w:rFonts w:ascii="Arial" w:hAnsi="Arial" w:cs="Arial"/>
          <w:sz w:val="24"/>
          <w:szCs w:val="24"/>
        </w:rPr>
        <w:t>mahasiswa dapat mengikuti wisuda</w:t>
      </w:r>
      <w:r w:rsidRPr="00344517">
        <w:rPr>
          <w:rFonts w:ascii="Arial" w:hAnsi="Arial" w:cs="Arial"/>
          <w:sz w:val="24"/>
          <w:szCs w:val="24"/>
        </w:rPr>
        <w:t xml:space="preserve"> dengan lancar</w:t>
      </w:r>
    </w:p>
    <w:p w14:paraId="2F558094" w14:textId="77777777" w:rsidR="00372B35" w:rsidRPr="00344517" w:rsidRDefault="00372B35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E327A57" w14:textId="77777777" w:rsidR="005B673A" w:rsidRPr="00344517" w:rsidRDefault="005B673A" w:rsidP="0034451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44517">
        <w:rPr>
          <w:rFonts w:ascii="Arial" w:hAnsi="Arial" w:cs="Arial"/>
          <w:sz w:val="24"/>
          <w:szCs w:val="24"/>
        </w:rPr>
        <w:t xml:space="preserve">Daftar </w:t>
      </w:r>
      <w:r w:rsidR="00372B35" w:rsidRPr="00344517">
        <w:rPr>
          <w:rFonts w:ascii="Arial" w:hAnsi="Arial" w:cs="Arial"/>
          <w:sz w:val="24"/>
          <w:szCs w:val="24"/>
        </w:rPr>
        <w:t>Lampiran</w:t>
      </w:r>
    </w:p>
    <w:tbl>
      <w:tblPr>
        <w:tblStyle w:val="TableGrid"/>
        <w:tblW w:w="8778" w:type="dxa"/>
        <w:tblInd w:w="720" w:type="dxa"/>
        <w:tblLook w:val="04A0" w:firstRow="1" w:lastRow="0" w:firstColumn="1" w:lastColumn="0" w:noHBand="0" w:noVBand="1"/>
      </w:tblPr>
      <w:tblGrid>
        <w:gridCol w:w="5909"/>
        <w:gridCol w:w="2869"/>
      </w:tblGrid>
      <w:tr w:rsidR="00305CB1" w:rsidRPr="00344517" w14:paraId="081B65B0" w14:textId="77777777" w:rsidTr="00372B35">
        <w:tc>
          <w:tcPr>
            <w:tcW w:w="5909" w:type="dxa"/>
          </w:tcPr>
          <w:p w14:paraId="718C4DDE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K bebas pinjam alat laboratorium jurusan</w:t>
            </w:r>
          </w:p>
        </w:tc>
        <w:tc>
          <w:tcPr>
            <w:tcW w:w="2869" w:type="dxa"/>
          </w:tcPr>
          <w:p w14:paraId="2E943E01" w14:textId="3A9834AC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1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750B829D" w14:textId="77777777" w:rsidTr="00372B35">
        <w:tc>
          <w:tcPr>
            <w:tcW w:w="5909" w:type="dxa"/>
          </w:tcPr>
          <w:p w14:paraId="1E18C2B1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data penulisan Ijazah S2 ( semua berpasfoto hitam putih, dof, + 1 lembar Ijazah S1)</w:t>
            </w:r>
          </w:p>
        </w:tc>
        <w:tc>
          <w:tcPr>
            <w:tcW w:w="2869" w:type="dxa"/>
          </w:tcPr>
          <w:p w14:paraId="36F1CB28" w14:textId="5E08A9DE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2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53668029" w14:textId="77777777" w:rsidTr="00372B35">
        <w:tc>
          <w:tcPr>
            <w:tcW w:w="5909" w:type="dxa"/>
          </w:tcPr>
          <w:p w14:paraId="559EAD01" w14:textId="77777777" w:rsidR="00305CB1" w:rsidRPr="00344517" w:rsidRDefault="00305CB1" w:rsidP="00305CB1">
            <w:pPr>
              <w:pStyle w:val="ListParagraph"/>
              <w:spacing w:line="360" w:lineRule="auto"/>
              <w:ind w:left="-37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Transkrip akademik Asli</w:t>
            </w:r>
          </w:p>
        </w:tc>
        <w:tc>
          <w:tcPr>
            <w:tcW w:w="2869" w:type="dxa"/>
          </w:tcPr>
          <w:p w14:paraId="435FF5D3" w14:textId="2794F9AA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3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3679ED1C" w14:textId="77777777" w:rsidTr="00372B35">
        <w:tc>
          <w:tcPr>
            <w:tcW w:w="5909" w:type="dxa"/>
          </w:tcPr>
          <w:p w14:paraId="1E4F7CF0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data wisudawan (semua berpasfoto berwarna, dof)</w:t>
            </w:r>
          </w:p>
        </w:tc>
        <w:tc>
          <w:tcPr>
            <w:tcW w:w="2869" w:type="dxa"/>
          </w:tcPr>
          <w:p w14:paraId="6A78C712" w14:textId="7DC4378C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4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6438135F" w14:textId="77777777" w:rsidTr="00372B35">
        <w:tc>
          <w:tcPr>
            <w:tcW w:w="5909" w:type="dxa"/>
          </w:tcPr>
          <w:p w14:paraId="7E8A1067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data wisudawan untuk yudisium</w:t>
            </w:r>
          </w:p>
        </w:tc>
        <w:tc>
          <w:tcPr>
            <w:tcW w:w="2869" w:type="dxa"/>
          </w:tcPr>
          <w:p w14:paraId="11A43954" w14:textId="2396351E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5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1EEADDB7" w14:textId="77777777" w:rsidTr="00372B35">
        <w:tc>
          <w:tcPr>
            <w:tcW w:w="5909" w:type="dxa"/>
          </w:tcPr>
          <w:p w14:paraId="564C04C5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S2 14 (asli)</w:t>
            </w:r>
          </w:p>
        </w:tc>
        <w:tc>
          <w:tcPr>
            <w:tcW w:w="2869" w:type="dxa"/>
          </w:tcPr>
          <w:p w14:paraId="3D5FCA90" w14:textId="610A6233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6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1C7B7911" w14:textId="77777777" w:rsidTr="00372B35">
        <w:tc>
          <w:tcPr>
            <w:tcW w:w="5909" w:type="dxa"/>
          </w:tcPr>
          <w:p w14:paraId="3348826F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S2 15 (asli)</w:t>
            </w:r>
          </w:p>
        </w:tc>
        <w:tc>
          <w:tcPr>
            <w:tcW w:w="2869" w:type="dxa"/>
          </w:tcPr>
          <w:p w14:paraId="7FC0A4B4" w14:textId="755FE43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7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261651E7" w14:textId="77777777" w:rsidTr="00372B35">
        <w:tc>
          <w:tcPr>
            <w:tcW w:w="5909" w:type="dxa"/>
          </w:tcPr>
          <w:p w14:paraId="47E03567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Form pendaftaran Anggota KAGAMA (semua pas poto warna, dof)</w:t>
            </w:r>
          </w:p>
        </w:tc>
        <w:tc>
          <w:tcPr>
            <w:tcW w:w="2869" w:type="dxa"/>
          </w:tcPr>
          <w:p w14:paraId="7F6D7B0B" w14:textId="268C7E9E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8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015E5E92" w14:textId="77777777" w:rsidTr="00372B35">
        <w:tc>
          <w:tcPr>
            <w:tcW w:w="5909" w:type="dxa"/>
          </w:tcPr>
          <w:p w14:paraId="4150DCF7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urat keteranga lulus TOEFL PPB (fotocopi)</w:t>
            </w:r>
          </w:p>
        </w:tc>
        <w:tc>
          <w:tcPr>
            <w:tcW w:w="2869" w:type="dxa"/>
          </w:tcPr>
          <w:p w14:paraId="5639C599" w14:textId="625DF2F8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09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118F11D7" w14:textId="77777777" w:rsidTr="00372B35">
        <w:tc>
          <w:tcPr>
            <w:tcW w:w="5909" w:type="dxa"/>
          </w:tcPr>
          <w:p w14:paraId="1C5EAE4E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Pengesahan tesis (asli dan fotokopi)</w:t>
            </w:r>
          </w:p>
        </w:tc>
        <w:tc>
          <w:tcPr>
            <w:tcW w:w="2869" w:type="dxa"/>
          </w:tcPr>
          <w:p w14:paraId="7751A0B4" w14:textId="10B31F0C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10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54084387" w14:textId="77777777" w:rsidTr="00372B35">
        <w:tc>
          <w:tcPr>
            <w:tcW w:w="5909" w:type="dxa"/>
          </w:tcPr>
          <w:p w14:paraId="38AC2B50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Abstrak tesis lepas (lihat contoh formatnya)</w:t>
            </w:r>
          </w:p>
        </w:tc>
        <w:tc>
          <w:tcPr>
            <w:tcW w:w="2869" w:type="dxa"/>
          </w:tcPr>
          <w:p w14:paraId="40067D78" w14:textId="13DC85E1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11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74DF798E" w14:textId="77777777" w:rsidTr="00372B35">
        <w:tc>
          <w:tcPr>
            <w:tcW w:w="5909" w:type="dxa"/>
          </w:tcPr>
          <w:p w14:paraId="5C137133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Intisari tesis (lihat contoh format)</w:t>
            </w:r>
          </w:p>
        </w:tc>
        <w:tc>
          <w:tcPr>
            <w:tcW w:w="2869" w:type="dxa"/>
          </w:tcPr>
          <w:p w14:paraId="70EAA597" w14:textId="02AD3EB0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12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288C3B76" w14:textId="77777777" w:rsidTr="00372B35">
        <w:tc>
          <w:tcPr>
            <w:tcW w:w="5909" w:type="dxa"/>
          </w:tcPr>
          <w:p w14:paraId="3C472569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Naskah publikasi disyahkan pembimbing</w:t>
            </w:r>
          </w:p>
        </w:tc>
        <w:tc>
          <w:tcPr>
            <w:tcW w:w="2869" w:type="dxa"/>
          </w:tcPr>
          <w:p w14:paraId="10730B7C" w14:textId="077F0E1A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13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  <w:tr w:rsidR="00305CB1" w:rsidRPr="00344517" w14:paraId="613EE092" w14:textId="77777777" w:rsidTr="00372B35">
        <w:tc>
          <w:tcPr>
            <w:tcW w:w="5909" w:type="dxa"/>
          </w:tcPr>
          <w:p w14:paraId="26D1E62D" w14:textId="77777777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44517">
              <w:rPr>
                <w:rFonts w:ascii="Arial" w:hAnsi="Arial" w:cs="Arial"/>
                <w:sz w:val="24"/>
                <w:szCs w:val="24"/>
              </w:rPr>
              <w:t>Surat peminjaman Toga</w:t>
            </w:r>
          </w:p>
        </w:tc>
        <w:tc>
          <w:tcPr>
            <w:tcW w:w="2869" w:type="dxa"/>
          </w:tcPr>
          <w:p w14:paraId="5D780AB0" w14:textId="06F99B44" w:rsidR="00305CB1" w:rsidRPr="00344517" w:rsidRDefault="00305CB1" w:rsidP="00305CB1">
            <w:pPr>
              <w:pStyle w:val="ListParagraph"/>
              <w:spacing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B5779">
              <w:rPr>
                <w:rFonts w:ascii="Arial" w:hAnsi="Arial" w:cs="Arial"/>
                <w:sz w:val="24"/>
                <w:szCs w:val="24"/>
              </w:rPr>
              <w:t>FO/</w:t>
            </w:r>
            <w:r>
              <w:rPr>
                <w:rFonts w:ascii="Arial" w:hAnsi="Arial" w:cs="Arial"/>
                <w:sz w:val="24"/>
                <w:szCs w:val="24"/>
              </w:rPr>
              <w:t>YW</w:t>
            </w:r>
            <w:r w:rsidRPr="000B5779">
              <w:rPr>
                <w:rFonts w:ascii="Arial" w:hAnsi="Arial" w:cs="Arial"/>
                <w:sz w:val="24"/>
                <w:szCs w:val="24"/>
              </w:rPr>
              <w:t>/MTF/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22</w:t>
            </w:r>
            <w:r w:rsidRPr="000B5779">
              <w:rPr>
                <w:rFonts w:ascii="Arial" w:hAnsi="Arial" w:cs="Arial"/>
                <w:sz w:val="24"/>
                <w:szCs w:val="24"/>
              </w:rPr>
              <w:t>/14</w:t>
            </w:r>
            <w:r>
              <w:rPr>
                <w:rFonts w:ascii="Arial" w:hAnsi="Arial" w:cs="Arial"/>
                <w:sz w:val="24"/>
                <w:szCs w:val="24"/>
              </w:rPr>
              <w:t>/00</w:t>
            </w:r>
          </w:p>
        </w:tc>
      </w:tr>
    </w:tbl>
    <w:p w14:paraId="443A2AB0" w14:textId="77777777" w:rsidR="005B673A" w:rsidRPr="00344517" w:rsidRDefault="005B673A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6848020" w14:textId="77777777" w:rsidR="005B673A" w:rsidRPr="00344517" w:rsidRDefault="005B673A" w:rsidP="0034451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5B673A" w:rsidRPr="00344517" w:rsidSect="00F1181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C144E" w14:textId="77777777" w:rsidR="00582EDE" w:rsidRPr="00B36A88" w:rsidRDefault="00582EDE" w:rsidP="00344517">
      <w:pPr>
        <w:rPr>
          <w:rFonts w:ascii="Times New Roman" w:hAnsi="Times New Roman"/>
        </w:rPr>
      </w:pPr>
      <w:r>
        <w:separator/>
      </w:r>
    </w:p>
  </w:endnote>
  <w:endnote w:type="continuationSeparator" w:id="0">
    <w:p w14:paraId="3CE87E30" w14:textId="77777777" w:rsidR="00582EDE" w:rsidRPr="00B36A88" w:rsidRDefault="00582EDE" w:rsidP="00344517">
      <w:pPr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A9CE7" w14:textId="77777777" w:rsidR="00582EDE" w:rsidRPr="00B36A88" w:rsidRDefault="00582EDE" w:rsidP="00344517">
      <w:pPr>
        <w:rPr>
          <w:rFonts w:ascii="Times New Roman" w:hAnsi="Times New Roman"/>
        </w:rPr>
      </w:pPr>
      <w:r>
        <w:separator/>
      </w:r>
    </w:p>
  </w:footnote>
  <w:footnote w:type="continuationSeparator" w:id="0">
    <w:p w14:paraId="2BFC22F7" w14:textId="77777777" w:rsidR="00582EDE" w:rsidRPr="00B36A88" w:rsidRDefault="00582EDE" w:rsidP="00344517">
      <w:pPr>
        <w:rPr>
          <w:rFonts w:ascii="Times New Roman" w:hAnsi="Times New Roman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C63B" w14:textId="77777777" w:rsidR="00344517" w:rsidRDefault="00344517">
    <w:pPr>
      <w:pStyle w:val="Header"/>
    </w:pPr>
  </w:p>
  <w:tbl>
    <w:tblPr>
      <w:tblStyle w:val="TableGrid"/>
      <w:tblW w:w="9595" w:type="dxa"/>
      <w:tblInd w:w="108" w:type="dxa"/>
      <w:tblLook w:val="04A0" w:firstRow="1" w:lastRow="0" w:firstColumn="1" w:lastColumn="0" w:noHBand="0" w:noVBand="1"/>
    </w:tblPr>
    <w:tblGrid>
      <w:gridCol w:w="1716"/>
      <w:gridCol w:w="3916"/>
      <w:gridCol w:w="1570"/>
      <w:gridCol w:w="2393"/>
    </w:tblGrid>
    <w:tr w:rsidR="00344517" w14:paraId="794EC019" w14:textId="77777777" w:rsidTr="00372B35">
      <w:trPr>
        <w:trHeight w:val="370"/>
      </w:trPr>
      <w:tc>
        <w:tcPr>
          <w:tcW w:w="1716" w:type="dxa"/>
          <w:vMerge w:val="restart"/>
          <w:vAlign w:val="center"/>
        </w:tcPr>
        <w:p w14:paraId="616B9F20" w14:textId="77777777" w:rsidR="00344517" w:rsidRDefault="00344517" w:rsidP="00344517">
          <w:pPr>
            <w:pStyle w:val="Header"/>
            <w:jc w:val="center"/>
          </w:pPr>
          <w:r>
            <w:rPr>
              <w:rFonts w:ascii="Arial" w:hAnsi="Arial" w:cs="Arial"/>
              <w:noProof/>
              <w:color w:val="000000"/>
              <w:lang w:eastAsia="id-ID"/>
            </w:rPr>
            <w:drawing>
              <wp:inline distT="0" distB="0" distL="0" distR="0" wp14:anchorId="0E284E3D" wp14:editId="3B4E3474">
                <wp:extent cx="927248" cy="969205"/>
                <wp:effectExtent l="19050" t="0" r="6202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8420" cy="970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4" w:type="dxa"/>
          <w:vMerge w:val="restart"/>
          <w:vAlign w:val="center"/>
        </w:tcPr>
        <w:p w14:paraId="78C4695C" w14:textId="77777777" w:rsidR="00344517" w:rsidRPr="007E1063" w:rsidRDefault="00344517" w:rsidP="00344517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E1063">
            <w:rPr>
              <w:rFonts w:ascii="Arial" w:hAnsi="Arial" w:cs="Arial"/>
              <w:b/>
              <w:sz w:val="28"/>
              <w:szCs w:val="28"/>
            </w:rPr>
            <w:t>MANUAL PROSEDUR</w:t>
          </w:r>
        </w:p>
      </w:tc>
      <w:tc>
        <w:tcPr>
          <w:tcW w:w="1608" w:type="dxa"/>
          <w:vAlign w:val="center"/>
        </w:tcPr>
        <w:p w14:paraId="220AED5A" w14:textId="77777777" w:rsidR="00344517" w:rsidRPr="00403F0D" w:rsidRDefault="00344517" w:rsidP="00344517">
          <w:pPr>
            <w:pStyle w:val="Header"/>
            <w:rPr>
              <w:rFonts w:ascii="Arial" w:hAnsi="Arial" w:cs="Arial"/>
            </w:rPr>
          </w:pPr>
          <w:r w:rsidRPr="00403F0D">
            <w:rPr>
              <w:rFonts w:ascii="Arial" w:hAnsi="Arial" w:cs="Arial"/>
            </w:rPr>
            <w:t>No. Dokumen</w:t>
          </w:r>
        </w:p>
      </w:tc>
      <w:tc>
        <w:tcPr>
          <w:tcW w:w="2157" w:type="dxa"/>
          <w:vAlign w:val="center"/>
        </w:tcPr>
        <w:p w14:paraId="18406426" w14:textId="4759EA23" w:rsidR="00344517" w:rsidRPr="00403F0D" w:rsidRDefault="00403F0D" w:rsidP="00344517">
          <w:pPr>
            <w:pStyle w:val="Header"/>
            <w:rPr>
              <w:rFonts w:ascii="Arial" w:hAnsi="Arial" w:cs="Arial"/>
            </w:rPr>
          </w:pPr>
          <w:r w:rsidRPr="00403F0D">
            <w:rPr>
              <w:rFonts w:ascii="Arial" w:hAnsi="Arial" w:cs="Arial"/>
            </w:rPr>
            <w:t>MP/YW/MTF/</w:t>
          </w:r>
          <w:r w:rsidR="00305CB1">
            <w:rPr>
              <w:rFonts w:ascii="Arial" w:hAnsi="Arial" w:cs="Arial"/>
              <w:lang w:val="en-US"/>
            </w:rPr>
            <w:t>22</w:t>
          </w:r>
          <w:r w:rsidRPr="00403F0D">
            <w:rPr>
              <w:rFonts w:ascii="Arial" w:hAnsi="Arial" w:cs="Arial"/>
            </w:rPr>
            <w:t>/01/00</w:t>
          </w:r>
        </w:p>
      </w:tc>
    </w:tr>
    <w:tr w:rsidR="00344517" w14:paraId="71E4756C" w14:textId="77777777" w:rsidTr="00372B35">
      <w:trPr>
        <w:trHeight w:val="199"/>
      </w:trPr>
      <w:tc>
        <w:tcPr>
          <w:tcW w:w="1716" w:type="dxa"/>
          <w:vMerge/>
        </w:tcPr>
        <w:p w14:paraId="5D2C650F" w14:textId="77777777" w:rsidR="00344517" w:rsidRDefault="00344517" w:rsidP="00344517">
          <w:pPr>
            <w:pStyle w:val="Header"/>
          </w:pPr>
        </w:p>
      </w:tc>
      <w:tc>
        <w:tcPr>
          <w:tcW w:w="4114" w:type="dxa"/>
          <w:vMerge/>
        </w:tcPr>
        <w:p w14:paraId="0B2DD289" w14:textId="77777777" w:rsidR="00344517" w:rsidRPr="007E1063" w:rsidRDefault="00344517" w:rsidP="00344517">
          <w:pPr>
            <w:pStyle w:val="Head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608" w:type="dxa"/>
          <w:vAlign w:val="center"/>
        </w:tcPr>
        <w:p w14:paraId="77F27C53" w14:textId="77777777" w:rsidR="00344517" w:rsidRPr="00403F0D" w:rsidRDefault="00344517" w:rsidP="00344517">
          <w:pPr>
            <w:pStyle w:val="Header"/>
            <w:rPr>
              <w:rFonts w:ascii="Arial" w:hAnsi="Arial" w:cs="Arial"/>
            </w:rPr>
          </w:pPr>
          <w:r w:rsidRPr="00403F0D">
            <w:rPr>
              <w:rFonts w:ascii="Arial" w:hAnsi="Arial" w:cs="Arial"/>
            </w:rPr>
            <w:t>Berlaku Sejak</w:t>
          </w:r>
        </w:p>
      </w:tc>
      <w:tc>
        <w:tcPr>
          <w:tcW w:w="2157" w:type="dxa"/>
          <w:vAlign w:val="center"/>
        </w:tcPr>
        <w:p w14:paraId="2C9882F3" w14:textId="19B3DD19" w:rsidR="00344517" w:rsidRPr="00305CB1" w:rsidRDefault="00305CB1" w:rsidP="00344517">
          <w:pPr>
            <w:pStyle w:val="Header"/>
            <w:rPr>
              <w:rFonts w:ascii="Arial" w:hAnsi="Arial" w:cs="Arial"/>
              <w:lang w:val="en-US"/>
            </w:rPr>
          </w:pPr>
          <w:proofErr w:type="spellStart"/>
          <w:r>
            <w:rPr>
              <w:rFonts w:ascii="Arial" w:hAnsi="Arial" w:cs="Arial"/>
              <w:lang w:val="en-US"/>
            </w:rPr>
            <w:t>Juni</w:t>
          </w:r>
          <w:proofErr w:type="spellEnd"/>
          <w:r>
            <w:rPr>
              <w:rFonts w:ascii="Arial" w:hAnsi="Arial" w:cs="Arial"/>
              <w:lang w:val="en-US"/>
            </w:rPr>
            <w:t xml:space="preserve"> 2022</w:t>
          </w:r>
        </w:p>
      </w:tc>
    </w:tr>
    <w:tr w:rsidR="00344517" w14:paraId="29290E1D" w14:textId="77777777" w:rsidTr="00372B35">
      <w:trPr>
        <w:trHeight w:val="199"/>
      </w:trPr>
      <w:tc>
        <w:tcPr>
          <w:tcW w:w="1716" w:type="dxa"/>
          <w:vMerge/>
        </w:tcPr>
        <w:p w14:paraId="6479A592" w14:textId="77777777" w:rsidR="00344517" w:rsidRDefault="00344517" w:rsidP="00344517">
          <w:pPr>
            <w:pStyle w:val="Header"/>
          </w:pPr>
        </w:p>
      </w:tc>
      <w:tc>
        <w:tcPr>
          <w:tcW w:w="4114" w:type="dxa"/>
          <w:vMerge w:val="restart"/>
          <w:vAlign w:val="center"/>
        </w:tcPr>
        <w:p w14:paraId="29D1BD43" w14:textId="0286B3DA" w:rsidR="00344517" w:rsidRPr="00403F0D" w:rsidRDefault="00403F0D" w:rsidP="00344517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403F0D">
            <w:rPr>
              <w:rFonts w:ascii="Arial" w:hAnsi="Arial" w:cs="Arial"/>
              <w:b/>
              <w:sz w:val="24"/>
              <w:szCs w:val="24"/>
            </w:rPr>
            <w:t xml:space="preserve">WISUDA LULUSAN PROGRAM </w:t>
          </w:r>
          <w:r w:rsidR="00E91D28" w:rsidRPr="00403F0D">
            <w:rPr>
              <w:rFonts w:ascii="Arial" w:hAnsi="Arial" w:cs="Arial"/>
              <w:b/>
              <w:sz w:val="24"/>
              <w:szCs w:val="24"/>
            </w:rPr>
            <w:t xml:space="preserve">MAGISTER PROGRAM </w:t>
          </w:r>
          <w:r w:rsidRPr="00403F0D">
            <w:rPr>
              <w:rFonts w:ascii="Arial" w:hAnsi="Arial" w:cs="Arial"/>
              <w:b/>
              <w:sz w:val="24"/>
              <w:szCs w:val="24"/>
            </w:rPr>
            <w:t>STUDI TEKNIK FISIKA FT-UGM</w:t>
          </w:r>
        </w:p>
      </w:tc>
      <w:tc>
        <w:tcPr>
          <w:tcW w:w="1608" w:type="dxa"/>
          <w:vAlign w:val="center"/>
        </w:tcPr>
        <w:p w14:paraId="6E568A67" w14:textId="77777777" w:rsidR="00344517" w:rsidRPr="00403F0D" w:rsidRDefault="00344517" w:rsidP="00344517">
          <w:pPr>
            <w:pStyle w:val="Header"/>
            <w:rPr>
              <w:rFonts w:ascii="Arial" w:hAnsi="Arial" w:cs="Arial"/>
            </w:rPr>
          </w:pPr>
          <w:r w:rsidRPr="00403F0D">
            <w:rPr>
              <w:rFonts w:ascii="Arial" w:hAnsi="Arial" w:cs="Arial"/>
            </w:rPr>
            <w:t>Revisi</w:t>
          </w:r>
        </w:p>
      </w:tc>
      <w:tc>
        <w:tcPr>
          <w:tcW w:w="2157" w:type="dxa"/>
          <w:vAlign w:val="center"/>
        </w:tcPr>
        <w:p w14:paraId="0908942C" w14:textId="1F79D5EC" w:rsidR="00344517" w:rsidRPr="00E91D28" w:rsidRDefault="00305CB1" w:rsidP="00344517">
          <w:pPr>
            <w:pStyle w:val="Header"/>
            <w:rPr>
              <w:rFonts w:ascii="Arial" w:hAnsi="Arial" w:cs="Arial"/>
              <w:lang w:val="en-US"/>
            </w:rPr>
          </w:pPr>
          <w:r>
            <w:rPr>
              <w:rFonts w:ascii="Arial" w:hAnsi="Arial" w:cs="Arial"/>
              <w:lang w:val="en-US"/>
            </w:rPr>
            <w:t>0</w:t>
          </w:r>
        </w:p>
      </w:tc>
    </w:tr>
    <w:tr w:rsidR="00344517" w14:paraId="00BD38EF" w14:textId="77777777" w:rsidTr="00372B35">
      <w:trPr>
        <w:trHeight w:val="199"/>
      </w:trPr>
      <w:tc>
        <w:tcPr>
          <w:tcW w:w="1716" w:type="dxa"/>
          <w:vMerge/>
        </w:tcPr>
        <w:p w14:paraId="270F35DE" w14:textId="77777777" w:rsidR="00344517" w:rsidRDefault="00344517" w:rsidP="00344517">
          <w:pPr>
            <w:pStyle w:val="Header"/>
          </w:pPr>
        </w:p>
      </w:tc>
      <w:tc>
        <w:tcPr>
          <w:tcW w:w="4114" w:type="dxa"/>
          <w:vMerge/>
        </w:tcPr>
        <w:p w14:paraId="0D925C7E" w14:textId="77777777" w:rsidR="00344517" w:rsidRDefault="00344517" w:rsidP="00344517">
          <w:pPr>
            <w:pStyle w:val="Header"/>
          </w:pPr>
        </w:p>
      </w:tc>
      <w:tc>
        <w:tcPr>
          <w:tcW w:w="1608" w:type="dxa"/>
          <w:vAlign w:val="center"/>
        </w:tcPr>
        <w:p w14:paraId="42F31541" w14:textId="77777777" w:rsidR="00344517" w:rsidRPr="00403F0D" w:rsidRDefault="00344517" w:rsidP="00344517">
          <w:pPr>
            <w:pStyle w:val="Header"/>
            <w:rPr>
              <w:rFonts w:ascii="Arial" w:hAnsi="Arial" w:cs="Arial"/>
            </w:rPr>
          </w:pPr>
          <w:r w:rsidRPr="00403F0D">
            <w:rPr>
              <w:rFonts w:ascii="Arial" w:hAnsi="Arial" w:cs="Arial"/>
            </w:rPr>
            <w:t>Halaman</w:t>
          </w:r>
        </w:p>
      </w:tc>
      <w:tc>
        <w:tcPr>
          <w:tcW w:w="2157" w:type="dxa"/>
          <w:vAlign w:val="center"/>
        </w:tcPr>
        <w:p w14:paraId="02834365" w14:textId="77777777" w:rsidR="00344517" w:rsidRPr="00403F0D" w:rsidRDefault="00344517" w:rsidP="00344517">
          <w:pPr>
            <w:pStyle w:val="Header"/>
            <w:rPr>
              <w:rFonts w:ascii="Arial" w:hAnsi="Arial" w:cs="Arial"/>
            </w:rPr>
          </w:pPr>
        </w:p>
      </w:tc>
    </w:tr>
  </w:tbl>
  <w:p w14:paraId="763DE7FD" w14:textId="77777777" w:rsidR="00344517" w:rsidRDefault="00344517">
    <w:pPr>
      <w:pStyle w:val="Header"/>
    </w:pPr>
  </w:p>
  <w:p w14:paraId="3FF9CA78" w14:textId="77777777" w:rsidR="00344517" w:rsidRDefault="00344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43B0B"/>
    <w:multiLevelType w:val="hybridMultilevel"/>
    <w:tmpl w:val="AEA6A53E"/>
    <w:lvl w:ilvl="0" w:tplc="504E13BC">
      <w:start w:val="1"/>
      <w:numFmt w:val="decimal"/>
      <w:lvlText w:val="IV.%1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65B7C78"/>
    <w:multiLevelType w:val="hybridMultilevel"/>
    <w:tmpl w:val="4A9E0CB6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DcwMrQ0Nrc0NLdQ0lEKTi0uzszPAykwqgUAwf0LGCwAAAA="/>
  </w:docVars>
  <w:rsids>
    <w:rsidRoot w:val="0022374B"/>
    <w:rsid w:val="00112F3B"/>
    <w:rsid w:val="0022374B"/>
    <w:rsid w:val="00261B52"/>
    <w:rsid w:val="00305CB1"/>
    <w:rsid w:val="00344517"/>
    <w:rsid w:val="00372B35"/>
    <w:rsid w:val="00403F0D"/>
    <w:rsid w:val="00407D59"/>
    <w:rsid w:val="00582EDE"/>
    <w:rsid w:val="005B673A"/>
    <w:rsid w:val="00672FAD"/>
    <w:rsid w:val="00694A74"/>
    <w:rsid w:val="00736642"/>
    <w:rsid w:val="007522A6"/>
    <w:rsid w:val="00AF7750"/>
    <w:rsid w:val="00BE4406"/>
    <w:rsid w:val="00C824DF"/>
    <w:rsid w:val="00D31282"/>
    <w:rsid w:val="00E91D28"/>
    <w:rsid w:val="00F11813"/>
    <w:rsid w:val="00F12F86"/>
    <w:rsid w:val="00F5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C5CE8"/>
  <w15:docId w15:val="{3D856C90-752B-43AC-935F-328B4B328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8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374B"/>
    <w:pPr>
      <w:ind w:left="720"/>
      <w:contextualSpacing/>
    </w:pPr>
  </w:style>
  <w:style w:type="table" w:styleId="TableGrid">
    <w:name w:val="Table Grid"/>
    <w:basedOn w:val="TableNormal"/>
    <w:uiPriority w:val="59"/>
    <w:rsid w:val="0022374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44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517"/>
  </w:style>
  <w:style w:type="paragraph" w:styleId="Footer">
    <w:name w:val="footer"/>
    <w:basedOn w:val="Normal"/>
    <w:link w:val="FooterChar"/>
    <w:uiPriority w:val="99"/>
    <w:unhideWhenUsed/>
    <w:rsid w:val="00344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517"/>
  </w:style>
  <w:style w:type="paragraph" w:styleId="BalloonText">
    <w:name w:val="Balloon Text"/>
    <w:basedOn w:val="Normal"/>
    <w:link w:val="BalloonTextChar"/>
    <w:uiPriority w:val="99"/>
    <w:semiHidden/>
    <w:unhideWhenUsed/>
    <w:rsid w:val="003445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5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Thomas Oka</cp:lastModifiedBy>
  <cp:revision>2</cp:revision>
  <dcterms:created xsi:type="dcterms:W3CDTF">2022-06-23T23:31:00Z</dcterms:created>
  <dcterms:modified xsi:type="dcterms:W3CDTF">2022-06-23T23:31:00Z</dcterms:modified>
</cp:coreProperties>
</file>